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E6B85" w14:textId="77777777" w:rsidR="0057230C" w:rsidRPr="007414FD" w:rsidRDefault="00186BA2">
      <w:pPr>
        <w:rPr>
          <w:i/>
          <w:sz w:val="24"/>
          <w:lang w:val="en-GB"/>
        </w:rPr>
      </w:pPr>
      <w:r w:rsidRPr="007414FD">
        <w:rPr>
          <w:i/>
          <w:noProof/>
          <w:sz w:val="24"/>
        </w:rPr>
        <w:drawing>
          <wp:anchor distT="0" distB="0" distL="114300" distR="114300" simplePos="0" relativeHeight="251658752" behindDoc="1" locked="0" layoutInCell="1" allowOverlap="1" wp14:anchorId="42AE6C0D" wp14:editId="42AE6C0E">
            <wp:simplePos x="0" y="0"/>
            <wp:positionH relativeFrom="column">
              <wp:posOffset>3374390</wp:posOffset>
            </wp:positionH>
            <wp:positionV relativeFrom="paragraph">
              <wp:posOffset>90805</wp:posOffset>
            </wp:positionV>
            <wp:extent cx="2566670" cy="1053465"/>
            <wp:effectExtent l="0" t="0" r="5080" b="0"/>
            <wp:wrapTight wrapText="bothSides">
              <wp:wrapPolygon edited="0">
                <wp:start x="0" y="0"/>
                <wp:lineTo x="0" y="21092"/>
                <wp:lineTo x="21482" y="21092"/>
                <wp:lineTo x="2148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670" cy="1053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E6B86" w14:textId="2FD3F7D2" w:rsidR="00907163" w:rsidRPr="007414FD" w:rsidRDefault="00056F1B">
      <w:pPr>
        <w:rPr>
          <w:sz w:val="24"/>
          <w:lang w:val="en-GB"/>
        </w:rPr>
      </w:pPr>
      <w:r w:rsidRPr="007414FD">
        <w:rPr>
          <w:i/>
          <w:sz w:val="24"/>
          <w:lang w:val="en-GB"/>
        </w:rPr>
        <w:t>N</w:t>
      </w:r>
      <w:r w:rsidR="007414FD" w:rsidRPr="007414FD">
        <w:rPr>
          <w:i/>
          <w:sz w:val="24"/>
          <w:lang w:val="en-GB"/>
        </w:rPr>
        <w:t>I</w:t>
      </w:r>
      <w:r w:rsidR="00186BA2" w:rsidRPr="007414FD">
        <w:rPr>
          <w:i/>
          <w:sz w:val="24"/>
          <w:lang w:val="en-GB"/>
        </w:rPr>
        <w:t>T</w:t>
      </w:r>
      <w:r w:rsidR="007414FD" w:rsidRPr="007414FD">
        <w:rPr>
          <w:i/>
          <w:sz w:val="24"/>
          <w:lang w:val="en-GB"/>
        </w:rPr>
        <w:t>I</w:t>
      </w:r>
      <w:r w:rsidRPr="007414FD">
        <w:rPr>
          <w:i/>
          <w:sz w:val="24"/>
          <w:lang w:val="en-GB"/>
        </w:rPr>
        <w:t xml:space="preserve">M Summer School </w:t>
      </w:r>
      <w:r w:rsidR="0057230C" w:rsidRPr="007414FD">
        <w:rPr>
          <w:i/>
          <w:sz w:val="24"/>
          <w:lang w:val="en-GB"/>
        </w:rPr>
        <w:t>20</w:t>
      </w:r>
      <w:r w:rsidR="00C017B1">
        <w:rPr>
          <w:i/>
          <w:sz w:val="24"/>
          <w:lang w:val="en-GB"/>
        </w:rPr>
        <w:t>2</w:t>
      </w:r>
      <w:r w:rsidR="00A95A4F">
        <w:rPr>
          <w:i/>
          <w:sz w:val="24"/>
          <w:lang w:val="en-GB"/>
        </w:rPr>
        <w:t>2</w:t>
      </w:r>
    </w:p>
    <w:p w14:paraId="42AE6B87" w14:textId="2A81846A" w:rsidR="00056F1B" w:rsidRPr="007414FD" w:rsidRDefault="00D52D08">
      <w:pPr>
        <w:rPr>
          <w:i/>
          <w:sz w:val="24"/>
          <w:lang w:val="en-GB"/>
        </w:rPr>
      </w:pPr>
      <w:r w:rsidRPr="007414FD">
        <w:rPr>
          <w:i/>
          <w:sz w:val="24"/>
          <w:lang w:val="en-GB"/>
        </w:rPr>
        <w:t xml:space="preserve">June </w:t>
      </w:r>
      <w:r w:rsidR="003115E8">
        <w:rPr>
          <w:i/>
          <w:sz w:val="24"/>
          <w:lang w:val="en-GB"/>
        </w:rPr>
        <w:t>1</w:t>
      </w:r>
      <w:r w:rsidR="00A95A4F">
        <w:rPr>
          <w:i/>
          <w:sz w:val="24"/>
          <w:lang w:val="en-GB"/>
        </w:rPr>
        <w:t>6</w:t>
      </w:r>
      <w:r w:rsidR="00A95A4F" w:rsidRPr="00A95A4F">
        <w:rPr>
          <w:i/>
          <w:sz w:val="24"/>
          <w:vertAlign w:val="superscript"/>
          <w:lang w:val="en-GB"/>
        </w:rPr>
        <w:t>th</w:t>
      </w:r>
      <w:r w:rsidRPr="007414FD">
        <w:rPr>
          <w:i/>
          <w:sz w:val="24"/>
          <w:lang w:val="en-GB"/>
        </w:rPr>
        <w:t>-</w:t>
      </w:r>
      <w:r w:rsidR="003115E8">
        <w:rPr>
          <w:i/>
          <w:sz w:val="24"/>
          <w:lang w:val="en-GB"/>
        </w:rPr>
        <w:t>1</w:t>
      </w:r>
      <w:r w:rsidR="00A95A4F">
        <w:rPr>
          <w:i/>
          <w:sz w:val="24"/>
          <w:lang w:val="en-GB"/>
        </w:rPr>
        <w:t>8</w:t>
      </w:r>
      <w:r w:rsidR="00A95A4F" w:rsidRPr="00A95A4F">
        <w:rPr>
          <w:i/>
          <w:sz w:val="24"/>
          <w:vertAlign w:val="superscript"/>
          <w:lang w:val="en-GB"/>
        </w:rPr>
        <w:t>th</w:t>
      </w:r>
      <w:r w:rsidR="00056F1B" w:rsidRPr="007414FD">
        <w:rPr>
          <w:i/>
          <w:sz w:val="24"/>
          <w:lang w:val="en-GB"/>
        </w:rPr>
        <w:t>, 20</w:t>
      </w:r>
      <w:r w:rsidR="003115E8">
        <w:rPr>
          <w:i/>
          <w:sz w:val="24"/>
          <w:lang w:val="en-GB"/>
        </w:rPr>
        <w:t>2</w:t>
      </w:r>
      <w:r w:rsidR="00A95A4F">
        <w:rPr>
          <w:i/>
          <w:sz w:val="24"/>
          <w:lang w:val="en-GB"/>
        </w:rPr>
        <w:t>2</w:t>
      </w:r>
      <w:r w:rsidR="00056F1B" w:rsidRPr="007414FD">
        <w:rPr>
          <w:i/>
          <w:sz w:val="24"/>
          <w:lang w:val="en-GB"/>
        </w:rPr>
        <w:t xml:space="preserve"> </w:t>
      </w:r>
    </w:p>
    <w:p w14:paraId="42AE6B88" w14:textId="482E06D0" w:rsidR="00056F1B" w:rsidRPr="007414FD" w:rsidRDefault="00A95A4F">
      <w:pPr>
        <w:rPr>
          <w:i/>
          <w:sz w:val="24"/>
          <w:lang w:val="en-GB"/>
        </w:rPr>
      </w:pPr>
      <w:r>
        <w:rPr>
          <w:i/>
          <w:sz w:val="24"/>
          <w:lang w:val="en-GB"/>
        </w:rPr>
        <w:t>Nancy, France</w:t>
      </w:r>
    </w:p>
    <w:p w14:paraId="42AE6B89" w14:textId="77777777" w:rsidR="00056F1B" w:rsidRPr="007414FD" w:rsidRDefault="00056F1B">
      <w:pPr>
        <w:rPr>
          <w:sz w:val="24"/>
          <w:lang w:val="en-GB"/>
        </w:rPr>
      </w:pPr>
    </w:p>
    <w:p w14:paraId="42AE6B8A" w14:textId="77777777" w:rsidR="0057230C" w:rsidRPr="007414FD" w:rsidRDefault="0057230C">
      <w:pPr>
        <w:rPr>
          <w:sz w:val="24"/>
          <w:lang w:val="en-GB"/>
        </w:rPr>
      </w:pPr>
    </w:p>
    <w:p w14:paraId="42AE6B8B" w14:textId="77777777" w:rsidR="00056F1B" w:rsidRPr="007414FD" w:rsidRDefault="00056F1B" w:rsidP="00056F1B">
      <w:pPr>
        <w:rPr>
          <w:b/>
          <w:i/>
          <w:sz w:val="28"/>
          <w:lang w:val="en-GB"/>
        </w:rPr>
      </w:pPr>
      <w:r w:rsidRPr="007414FD">
        <w:rPr>
          <w:b/>
          <w:i/>
          <w:sz w:val="28"/>
          <w:lang w:val="en-GB"/>
        </w:rPr>
        <w:t>EXTENDED ABSTRACT</w:t>
      </w:r>
    </w:p>
    <w:tbl>
      <w:tblPr>
        <w:tblStyle w:val="LightGrid-Accent1"/>
        <w:tblpPr w:leftFromText="180" w:rightFromText="180" w:vertAnchor="page" w:horzAnchor="page" w:tblpX="1549" w:tblpY="3781"/>
        <w:tblW w:w="0" w:type="auto"/>
        <w:tblLook w:val="04A0" w:firstRow="1" w:lastRow="0" w:firstColumn="1" w:lastColumn="0" w:noHBand="0" w:noVBand="1"/>
      </w:tblPr>
      <w:tblGrid>
        <w:gridCol w:w="2235"/>
        <w:gridCol w:w="6899"/>
      </w:tblGrid>
      <w:tr w:rsidR="00267CCF" w:rsidRPr="007414FD" w14:paraId="42AE6B8E" w14:textId="77777777" w:rsidTr="00267C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E2EFD9" w:themeFill="accent6" w:themeFillTint="33"/>
          </w:tcPr>
          <w:p w14:paraId="42AE6B8C" w14:textId="77777777" w:rsidR="00267CCF" w:rsidRPr="007414FD" w:rsidRDefault="00267CCF" w:rsidP="00267CCF">
            <w:pPr>
              <w:rPr>
                <w:b w:val="0"/>
                <w:i/>
                <w:lang w:val="en-GB"/>
              </w:rPr>
            </w:pPr>
            <w:r w:rsidRPr="007414FD">
              <w:rPr>
                <w:b w:val="0"/>
                <w:i/>
                <w:lang w:val="en-GB"/>
              </w:rPr>
              <w:t>Name</w:t>
            </w:r>
          </w:p>
        </w:tc>
        <w:tc>
          <w:tcPr>
            <w:tcW w:w="6899" w:type="dxa"/>
            <w:shd w:val="clear" w:color="auto" w:fill="E2EFD9" w:themeFill="accent6" w:themeFillTint="33"/>
          </w:tcPr>
          <w:p w14:paraId="42AE6B8D" w14:textId="77777777" w:rsidR="00267CCF" w:rsidRPr="007414FD" w:rsidRDefault="00267CCF" w:rsidP="00267C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val="en-GB"/>
              </w:rPr>
            </w:pPr>
          </w:p>
        </w:tc>
      </w:tr>
      <w:tr w:rsidR="00267CCF" w:rsidRPr="007414FD" w14:paraId="42AE6B91" w14:textId="77777777" w:rsidTr="00267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2AE6B8F" w14:textId="77777777" w:rsidR="00267CCF" w:rsidRPr="007414FD" w:rsidRDefault="00267CCF" w:rsidP="00267CCF">
            <w:pPr>
              <w:rPr>
                <w:b w:val="0"/>
                <w:i/>
                <w:sz w:val="24"/>
                <w:lang w:val="en-GB"/>
              </w:rPr>
            </w:pPr>
            <w:r w:rsidRPr="007414FD">
              <w:rPr>
                <w:b w:val="0"/>
                <w:i/>
                <w:sz w:val="24"/>
                <w:lang w:val="en-GB"/>
              </w:rPr>
              <w:t>Supervisor(s)</w:t>
            </w:r>
          </w:p>
        </w:tc>
        <w:tc>
          <w:tcPr>
            <w:tcW w:w="6899" w:type="dxa"/>
          </w:tcPr>
          <w:p w14:paraId="42AE6B90" w14:textId="77777777" w:rsidR="00267CCF" w:rsidRPr="007414FD" w:rsidRDefault="00267CCF" w:rsidP="00267C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val="en-GB"/>
              </w:rPr>
            </w:pPr>
          </w:p>
        </w:tc>
      </w:tr>
      <w:tr w:rsidR="00267CCF" w:rsidRPr="007414FD" w14:paraId="42AE6B94" w14:textId="77777777" w:rsidTr="00267C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2AE6B92" w14:textId="77777777" w:rsidR="00267CCF" w:rsidRPr="007414FD" w:rsidRDefault="00267CCF" w:rsidP="00267CCF">
            <w:pPr>
              <w:rPr>
                <w:b w:val="0"/>
                <w:i/>
                <w:sz w:val="24"/>
                <w:lang w:val="en-GB"/>
              </w:rPr>
            </w:pPr>
            <w:r w:rsidRPr="007414FD">
              <w:rPr>
                <w:b w:val="0"/>
                <w:i/>
                <w:sz w:val="24"/>
                <w:lang w:val="en-GB"/>
              </w:rPr>
              <w:t>Institution</w:t>
            </w:r>
          </w:p>
        </w:tc>
        <w:tc>
          <w:tcPr>
            <w:tcW w:w="6899" w:type="dxa"/>
          </w:tcPr>
          <w:p w14:paraId="42AE6B93" w14:textId="77777777" w:rsidR="00267CCF" w:rsidRPr="007414FD" w:rsidRDefault="00267CCF" w:rsidP="00267C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val="en-GB"/>
              </w:rPr>
            </w:pPr>
          </w:p>
        </w:tc>
      </w:tr>
      <w:tr w:rsidR="00267CCF" w:rsidRPr="007414FD" w14:paraId="42AE6B97" w14:textId="77777777" w:rsidTr="00267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2AE6B95" w14:textId="77777777" w:rsidR="00267CCF" w:rsidRPr="007414FD" w:rsidRDefault="00267CCF" w:rsidP="00267CCF">
            <w:pPr>
              <w:rPr>
                <w:b w:val="0"/>
                <w:i/>
                <w:sz w:val="24"/>
                <w:lang w:val="en-GB"/>
              </w:rPr>
            </w:pPr>
            <w:r w:rsidRPr="007414FD">
              <w:rPr>
                <w:b w:val="0"/>
                <w:i/>
                <w:sz w:val="24"/>
                <w:lang w:val="en-GB"/>
              </w:rPr>
              <w:t>Year of Study</w:t>
            </w:r>
          </w:p>
        </w:tc>
        <w:tc>
          <w:tcPr>
            <w:tcW w:w="6899" w:type="dxa"/>
          </w:tcPr>
          <w:p w14:paraId="42AE6B96" w14:textId="77777777" w:rsidR="00267CCF" w:rsidRPr="007414FD" w:rsidRDefault="00267CCF" w:rsidP="00267C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val="en-GB"/>
              </w:rPr>
            </w:pPr>
          </w:p>
        </w:tc>
      </w:tr>
      <w:tr w:rsidR="00267CCF" w:rsidRPr="007414FD" w14:paraId="42AE6B9A" w14:textId="77777777" w:rsidTr="00267C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2AE6B98" w14:textId="77777777" w:rsidR="00267CCF" w:rsidRPr="007414FD" w:rsidRDefault="00267CCF" w:rsidP="00267CCF">
            <w:pPr>
              <w:rPr>
                <w:b w:val="0"/>
                <w:i/>
                <w:sz w:val="24"/>
                <w:lang w:val="en-GB"/>
              </w:rPr>
            </w:pPr>
            <w:r w:rsidRPr="007414FD">
              <w:rPr>
                <w:b w:val="0"/>
                <w:i/>
                <w:sz w:val="24"/>
                <w:lang w:val="en-GB"/>
              </w:rPr>
              <w:t>Full time / Part time</w:t>
            </w:r>
          </w:p>
        </w:tc>
        <w:tc>
          <w:tcPr>
            <w:tcW w:w="6899" w:type="dxa"/>
          </w:tcPr>
          <w:p w14:paraId="42AE6B99" w14:textId="77777777" w:rsidR="00267CCF" w:rsidRPr="007414FD" w:rsidRDefault="00267CCF" w:rsidP="00267C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lang w:val="en-GB"/>
              </w:rPr>
            </w:pPr>
          </w:p>
        </w:tc>
      </w:tr>
      <w:tr w:rsidR="00D86C2F" w:rsidRPr="007414FD" w14:paraId="5897BF4A" w14:textId="77777777" w:rsidTr="00267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038E5B4E" w14:textId="7328AE8A" w:rsidR="00D86C2F" w:rsidRPr="007414FD" w:rsidRDefault="00D86C2F" w:rsidP="00267CCF">
            <w:pPr>
              <w:rPr>
                <w:i/>
                <w:sz w:val="24"/>
                <w:lang w:val="en-GB"/>
              </w:rPr>
            </w:pPr>
            <w:r w:rsidRPr="00D86C2F">
              <w:rPr>
                <w:b w:val="0"/>
                <w:i/>
                <w:sz w:val="24"/>
                <w:lang w:val="en-GB"/>
              </w:rPr>
              <w:t>Date o</w:t>
            </w:r>
            <w:r>
              <w:rPr>
                <w:b w:val="0"/>
                <w:i/>
                <w:sz w:val="24"/>
                <w:lang w:val="en-GB"/>
              </w:rPr>
              <w:t>f enrolment</w:t>
            </w:r>
          </w:p>
        </w:tc>
        <w:tc>
          <w:tcPr>
            <w:tcW w:w="6899" w:type="dxa"/>
          </w:tcPr>
          <w:p w14:paraId="075164E1" w14:textId="77777777" w:rsidR="00D86C2F" w:rsidRPr="007414FD" w:rsidRDefault="00D86C2F" w:rsidP="00267C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lang w:val="en-GB"/>
              </w:rPr>
            </w:pPr>
          </w:p>
        </w:tc>
      </w:tr>
    </w:tbl>
    <w:p w14:paraId="42AE6B9B" w14:textId="77777777" w:rsidR="0057230C" w:rsidRPr="007414FD" w:rsidRDefault="0057230C" w:rsidP="00056F1B">
      <w:pPr>
        <w:rPr>
          <w:b/>
          <w:sz w:val="28"/>
          <w:lang w:val="en-GB"/>
        </w:rPr>
      </w:pPr>
    </w:p>
    <w:p w14:paraId="42AE6B9C" w14:textId="77777777" w:rsidR="00267CCF" w:rsidRPr="007414FD" w:rsidRDefault="007B7713" w:rsidP="007B7713">
      <w:pPr>
        <w:jc w:val="both"/>
        <w:rPr>
          <w:i/>
          <w:lang w:val="en-GB"/>
        </w:rPr>
      </w:pPr>
      <w:r w:rsidRPr="007414FD">
        <w:rPr>
          <w:b/>
          <w:i/>
          <w:lang w:val="en-GB"/>
        </w:rPr>
        <w:t xml:space="preserve">[Note: </w:t>
      </w:r>
      <w:r w:rsidRPr="007414FD">
        <w:rPr>
          <w:i/>
          <w:lang w:val="en-GB"/>
        </w:rPr>
        <w:t>For a successful Extended Abstract,</w:t>
      </w:r>
      <w:r w:rsidRPr="007414FD">
        <w:rPr>
          <w:b/>
          <w:i/>
          <w:lang w:val="en-GB"/>
        </w:rPr>
        <w:t xml:space="preserve"> </w:t>
      </w:r>
      <w:r w:rsidRPr="007414FD">
        <w:rPr>
          <w:i/>
          <w:lang w:val="en-GB"/>
        </w:rPr>
        <w:t>we kindly request applicants to be short and concise in their answers. Thank you very much for your collaboration.</w:t>
      </w:r>
      <w:r w:rsidRPr="007414FD">
        <w:rPr>
          <w:b/>
          <w:i/>
          <w:lang w:val="en-GB"/>
        </w:rPr>
        <w:t>]</w:t>
      </w:r>
    </w:p>
    <w:p w14:paraId="42AE6B9D" w14:textId="77777777" w:rsidR="00267CCF" w:rsidRPr="007414FD" w:rsidRDefault="00267CCF" w:rsidP="00056F1B">
      <w:pPr>
        <w:rPr>
          <w:b/>
          <w:sz w:val="28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57230C" w:rsidRPr="007414FD" w14:paraId="42AE6B9F" w14:textId="77777777" w:rsidTr="00267CCF">
        <w:trPr>
          <w:trHeight w:val="521"/>
        </w:trPr>
        <w:tc>
          <w:tcPr>
            <w:tcW w:w="9318" w:type="dxa"/>
            <w:tcBorders>
              <w:top w:val="nil"/>
              <w:left w:val="nil"/>
              <w:bottom w:val="single" w:sz="12" w:space="0" w:color="70AD47" w:themeColor="accent6"/>
              <w:right w:val="nil"/>
            </w:tcBorders>
          </w:tcPr>
          <w:p w14:paraId="42AE6B9E" w14:textId="77777777" w:rsidR="0057230C" w:rsidRPr="007414FD" w:rsidRDefault="00C440F8" w:rsidP="00056F1B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 xml:space="preserve">PhD/ </w:t>
            </w:r>
            <w:r w:rsidR="009E6C74" w:rsidRPr="007414FD">
              <w:rPr>
                <w:b/>
                <w:sz w:val="28"/>
                <w:lang w:val="en-GB"/>
              </w:rPr>
              <w:t>Proposal</w:t>
            </w:r>
            <w:r w:rsidRPr="007414FD">
              <w:rPr>
                <w:b/>
                <w:sz w:val="28"/>
                <w:lang w:val="en-GB"/>
              </w:rPr>
              <w:t>/ Submission</w:t>
            </w:r>
            <w:r w:rsidR="009E6C74" w:rsidRPr="007414FD">
              <w:rPr>
                <w:b/>
                <w:sz w:val="28"/>
                <w:lang w:val="en-GB"/>
              </w:rPr>
              <w:t xml:space="preserve"> Title: </w:t>
            </w:r>
          </w:p>
        </w:tc>
      </w:tr>
      <w:tr w:rsidR="0057230C" w:rsidRPr="007414FD" w14:paraId="42AE6BA1" w14:textId="77777777" w:rsidTr="00267CCF">
        <w:trPr>
          <w:trHeight w:val="235"/>
        </w:trPr>
        <w:tc>
          <w:tcPr>
            <w:tcW w:w="9318" w:type="dxa"/>
            <w:tcBorders>
              <w:top w:val="sing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AE6BA0" w14:textId="77777777" w:rsidR="0057230C" w:rsidRPr="007414FD" w:rsidRDefault="0057230C" w:rsidP="00056F1B">
            <w:pPr>
              <w:rPr>
                <w:sz w:val="24"/>
                <w:lang w:val="en-GB"/>
              </w:rPr>
            </w:pPr>
          </w:p>
        </w:tc>
      </w:tr>
    </w:tbl>
    <w:p w14:paraId="42AE6BA2" w14:textId="77777777" w:rsidR="00267CCF" w:rsidRPr="007414FD" w:rsidRDefault="00267CCF" w:rsidP="00056F1B">
      <w:pPr>
        <w:rPr>
          <w:b/>
          <w:sz w:val="28"/>
          <w:lang w:val="en-GB"/>
        </w:rPr>
      </w:pPr>
    </w:p>
    <w:p w14:paraId="42AE6BA3" w14:textId="77777777" w:rsidR="00983080" w:rsidRPr="007414FD" w:rsidRDefault="00983080" w:rsidP="00983080">
      <w:pPr>
        <w:rPr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A5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A4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Motivation</w:t>
            </w:r>
          </w:p>
        </w:tc>
      </w:tr>
      <w:tr w:rsidR="009E6C74" w:rsidRPr="007414FD" w14:paraId="42AE6BA7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A6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What motivates your research, and what is its relevance?)</w:t>
            </w:r>
          </w:p>
        </w:tc>
      </w:tr>
      <w:tr w:rsidR="009E6C74" w:rsidRPr="007414FD" w14:paraId="42AE6BA9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A8" w14:textId="77777777" w:rsidR="009E6C74" w:rsidRPr="007414FD" w:rsidRDefault="009E6C74" w:rsidP="00725117">
            <w:pPr>
              <w:rPr>
                <w:sz w:val="24"/>
                <w:lang w:val="en-GB"/>
              </w:rPr>
            </w:pPr>
          </w:p>
        </w:tc>
      </w:tr>
    </w:tbl>
    <w:p w14:paraId="42AE6BAA" w14:textId="77777777" w:rsidR="00907163" w:rsidRPr="007414FD" w:rsidRDefault="00907163">
      <w:pPr>
        <w:rPr>
          <w:lang w:val="en-GB"/>
        </w:rPr>
      </w:pPr>
    </w:p>
    <w:p w14:paraId="42AE6BAB" w14:textId="77777777" w:rsidR="009E6C74" w:rsidRPr="007414FD" w:rsidRDefault="009E6C74">
      <w:pPr>
        <w:rPr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AD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AC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 xml:space="preserve">Research problem </w:t>
            </w:r>
          </w:p>
        </w:tc>
      </w:tr>
      <w:tr w:rsidR="009E6C74" w:rsidRPr="007414FD" w14:paraId="42AE6BAF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AE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What problem or issue are you addressing in your research?)</w:t>
            </w:r>
          </w:p>
        </w:tc>
      </w:tr>
      <w:tr w:rsidR="009E6C74" w:rsidRPr="007414FD" w14:paraId="42AE6BB1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B0" w14:textId="77777777" w:rsidR="009E6C74" w:rsidRPr="007414FD" w:rsidRDefault="009E6C74" w:rsidP="008F01ED">
            <w:pPr>
              <w:rPr>
                <w:sz w:val="24"/>
                <w:lang w:val="en-GB"/>
              </w:rPr>
            </w:pPr>
          </w:p>
        </w:tc>
      </w:tr>
    </w:tbl>
    <w:p w14:paraId="42AE6BB2" w14:textId="77777777" w:rsidR="009E6C74" w:rsidRPr="007414FD" w:rsidRDefault="009E6C74" w:rsidP="00983080">
      <w:pPr>
        <w:rPr>
          <w:sz w:val="24"/>
          <w:lang w:val="en-GB"/>
        </w:rPr>
      </w:pPr>
    </w:p>
    <w:p w14:paraId="42AE6BB3" w14:textId="77777777" w:rsidR="009E6C74" w:rsidRPr="007414FD" w:rsidRDefault="009E6C74" w:rsidP="00983080">
      <w:pPr>
        <w:rPr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B5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B4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Research goal</w:t>
            </w:r>
          </w:p>
        </w:tc>
      </w:tr>
      <w:tr w:rsidR="009E6C74" w:rsidRPr="007414FD" w14:paraId="42AE6BB7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B6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What is the goal of your research? How do you intend to extend the existing body of knowledge?)</w:t>
            </w:r>
          </w:p>
        </w:tc>
      </w:tr>
      <w:tr w:rsidR="009E6C74" w:rsidRPr="007414FD" w14:paraId="42AE6BB9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B8" w14:textId="77777777" w:rsidR="009E6C74" w:rsidRPr="007414FD" w:rsidRDefault="009E6C74" w:rsidP="00426B02">
            <w:pPr>
              <w:rPr>
                <w:sz w:val="24"/>
                <w:lang w:val="en-GB"/>
              </w:rPr>
            </w:pPr>
          </w:p>
        </w:tc>
      </w:tr>
    </w:tbl>
    <w:p w14:paraId="42AE6BBA" w14:textId="77777777" w:rsidR="00983080" w:rsidRPr="007414FD" w:rsidRDefault="00983080" w:rsidP="00983080">
      <w:pPr>
        <w:rPr>
          <w:sz w:val="24"/>
          <w:lang w:val="en-GB"/>
        </w:rPr>
      </w:pPr>
    </w:p>
    <w:p w14:paraId="42AE6BBB" w14:textId="77777777" w:rsidR="00267CCF" w:rsidRPr="007414FD" w:rsidRDefault="00267CCF" w:rsidP="002571EA">
      <w:pPr>
        <w:rPr>
          <w:sz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BD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BC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Empirical setting or domain</w:t>
            </w:r>
          </w:p>
        </w:tc>
      </w:tr>
      <w:tr w:rsidR="009E6C74" w:rsidRPr="007414FD" w14:paraId="42AE6BBF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BE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Please describe the empirical setting or domain of your research.)</w:t>
            </w:r>
          </w:p>
        </w:tc>
      </w:tr>
      <w:tr w:rsidR="009E6C74" w:rsidRPr="007414FD" w14:paraId="42AE6BC1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C0" w14:textId="77777777" w:rsidR="009E6C74" w:rsidRPr="007414FD" w:rsidRDefault="009E6C74" w:rsidP="008F01ED">
            <w:pPr>
              <w:rPr>
                <w:sz w:val="24"/>
                <w:lang w:val="en-GB"/>
              </w:rPr>
            </w:pPr>
          </w:p>
        </w:tc>
      </w:tr>
    </w:tbl>
    <w:p w14:paraId="42AE6BC2" w14:textId="77777777" w:rsidR="009E6C74" w:rsidRPr="007414FD" w:rsidRDefault="009E6C74" w:rsidP="002571EA">
      <w:pPr>
        <w:rPr>
          <w:sz w:val="24"/>
          <w:lang w:val="en-GB"/>
        </w:rPr>
      </w:pPr>
    </w:p>
    <w:p w14:paraId="42AE6BC3" w14:textId="77777777" w:rsidR="009E6C74" w:rsidRPr="007414FD" w:rsidRDefault="009E6C74">
      <w:pPr>
        <w:rPr>
          <w:sz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C5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C4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Research question(s)</w:t>
            </w:r>
          </w:p>
        </w:tc>
      </w:tr>
      <w:tr w:rsidR="009E6C74" w:rsidRPr="007414FD" w14:paraId="42AE6BC7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C6" w14:textId="77777777" w:rsidR="009E6C74" w:rsidRPr="007414FD" w:rsidRDefault="009E6C74" w:rsidP="009E6C74">
            <w:pPr>
              <w:rPr>
                <w:b/>
                <w:lang w:val="en-GB"/>
              </w:rPr>
            </w:pPr>
            <w:r w:rsidRPr="007414FD">
              <w:rPr>
                <w:lang w:val="en-GB"/>
              </w:rPr>
              <w:t>(Which specific question(s) are you pursuing in your research?)</w:t>
            </w:r>
          </w:p>
        </w:tc>
      </w:tr>
      <w:tr w:rsidR="009E6C74" w:rsidRPr="007414FD" w14:paraId="42AE6BC9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C8" w14:textId="77777777" w:rsidR="00267CCF" w:rsidRPr="007414FD" w:rsidRDefault="00267CCF" w:rsidP="00D700C6">
            <w:pPr>
              <w:rPr>
                <w:sz w:val="24"/>
                <w:lang w:val="en-GB"/>
              </w:rPr>
            </w:pPr>
          </w:p>
        </w:tc>
      </w:tr>
    </w:tbl>
    <w:p w14:paraId="42AE6BCA" w14:textId="77777777" w:rsidR="00E83DA8" w:rsidRPr="007414FD" w:rsidRDefault="00E83DA8">
      <w:pPr>
        <w:rPr>
          <w:sz w:val="24"/>
          <w:lang w:val="en-GB"/>
        </w:rPr>
      </w:pPr>
    </w:p>
    <w:p w14:paraId="42AE6BCB" w14:textId="77777777" w:rsidR="009E6C74" w:rsidRPr="007414FD" w:rsidRDefault="009E6C74">
      <w:pPr>
        <w:rPr>
          <w:sz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CD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CC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Conceptual or theoretical framework</w:t>
            </w:r>
          </w:p>
        </w:tc>
      </w:tr>
      <w:tr w:rsidR="009E6C74" w:rsidRPr="007414FD" w14:paraId="42AE6BCF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CE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Which concept(s) or theory/</w:t>
            </w:r>
            <w:proofErr w:type="spellStart"/>
            <w:r w:rsidRPr="007414FD">
              <w:rPr>
                <w:lang w:val="en-GB"/>
              </w:rPr>
              <w:t>ies</w:t>
            </w:r>
            <w:proofErr w:type="spellEnd"/>
            <w:r w:rsidRPr="007414FD">
              <w:rPr>
                <w:lang w:val="en-GB"/>
              </w:rPr>
              <w:t xml:space="preserve"> are you using in your research?)</w:t>
            </w:r>
          </w:p>
        </w:tc>
      </w:tr>
      <w:tr w:rsidR="009E6C74" w:rsidRPr="007414FD" w14:paraId="42AE6BD1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D0" w14:textId="77777777" w:rsidR="00267CCF" w:rsidRPr="007414FD" w:rsidRDefault="00267CCF" w:rsidP="008F01ED">
            <w:pPr>
              <w:rPr>
                <w:sz w:val="24"/>
                <w:lang w:val="en-GB"/>
              </w:rPr>
            </w:pPr>
          </w:p>
        </w:tc>
      </w:tr>
    </w:tbl>
    <w:p w14:paraId="42AE6BD2" w14:textId="77777777" w:rsidR="00E83DA8" w:rsidRPr="007414FD" w:rsidRDefault="00E83DA8">
      <w:pPr>
        <w:rPr>
          <w:sz w:val="24"/>
          <w:lang w:val="en-GB"/>
        </w:rPr>
      </w:pPr>
    </w:p>
    <w:p w14:paraId="42AE6BD3" w14:textId="77777777" w:rsidR="007974DB" w:rsidRPr="007414FD" w:rsidRDefault="009E6C74" w:rsidP="009E6C74">
      <w:pPr>
        <w:rPr>
          <w:sz w:val="24"/>
          <w:lang w:val="en-GB"/>
        </w:rPr>
      </w:pPr>
      <w:r w:rsidRPr="007414FD">
        <w:rPr>
          <w:sz w:val="24"/>
          <w:lang w:val="en-GB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D5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D4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Methodology and research design</w:t>
            </w:r>
          </w:p>
        </w:tc>
      </w:tr>
      <w:tr w:rsidR="009E6C74" w:rsidRPr="007414FD" w14:paraId="42AE6BD7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D6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How are you planning to conduct your research? How do the different components of your research design – goal, question, method – fit together?)</w:t>
            </w:r>
          </w:p>
        </w:tc>
      </w:tr>
      <w:tr w:rsidR="009E6C74" w:rsidRPr="007414FD" w14:paraId="42AE6BD9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D8" w14:textId="77777777" w:rsidR="003C669F" w:rsidRPr="007414FD" w:rsidRDefault="003C669F" w:rsidP="000F1071">
            <w:pPr>
              <w:rPr>
                <w:sz w:val="24"/>
                <w:lang w:val="en-GB"/>
              </w:rPr>
            </w:pPr>
          </w:p>
        </w:tc>
      </w:tr>
    </w:tbl>
    <w:p w14:paraId="42AE6BDA" w14:textId="77777777" w:rsidR="00907163" w:rsidRPr="007414FD" w:rsidRDefault="00907163">
      <w:pPr>
        <w:rPr>
          <w:sz w:val="24"/>
          <w:lang w:val="en-GB"/>
        </w:rPr>
      </w:pPr>
    </w:p>
    <w:p w14:paraId="42AE6BDB" w14:textId="77777777" w:rsidR="003C669F" w:rsidRPr="007414FD" w:rsidRDefault="003C669F">
      <w:pPr>
        <w:rPr>
          <w:sz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DD" w14:textId="77777777" w:rsidTr="009E6C74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DC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 xml:space="preserve">Journals and conferences you aim refer to and reference </w:t>
            </w:r>
          </w:p>
        </w:tc>
      </w:tr>
      <w:tr w:rsidR="009E6C74" w:rsidRPr="007414FD" w14:paraId="42AE6BDF" w14:textId="77777777" w:rsidTr="009E6C74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DE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What is the scientific community you consider yourself to be a part of? What outlets are most relevant for your research?)</w:t>
            </w:r>
          </w:p>
        </w:tc>
      </w:tr>
      <w:tr w:rsidR="009E6C74" w:rsidRPr="007414FD" w14:paraId="42AE6BE1" w14:textId="77777777" w:rsidTr="009E6C74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E0" w14:textId="77777777" w:rsidR="003C669F" w:rsidRPr="007414FD" w:rsidRDefault="003C669F" w:rsidP="00ED1EC7">
            <w:pPr>
              <w:rPr>
                <w:sz w:val="24"/>
                <w:lang w:val="en-GB"/>
              </w:rPr>
            </w:pPr>
          </w:p>
        </w:tc>
      </w:tr>
    </w:tbl>
    <w:p w14:paraId="42AE6BE2" w14:textId="77777777" w:rsidR="009E6C74" w:rsidRPr="007414FD" w:rsidRDefault="009E6C74">
      <w:pPr>
        <w:rPr>
          <w:sz w:val="24"/>
          <w:lang w:val="en-GB"/>
        </w:rPr>
      </w:pPr>
    </w:p>
    <w:p w14:paraId="42AE6BE3" w14:textId="77777777" w:rsidR="00643527" w:rsidRPr="007414FD" w:rsidRDefault="00643527" w:rsidP="009E6C74">
      <w:pPr>
        <w:rPr>
          <w:sz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E5" w14:textId="77777777" w:rsidTr="00E948AB">
        <w:tc>
          <w:tcPr>
            <w:tcW w:w="9252" w:type="dxa"/>
            <w:tcBorders>
              <w:top w:val="nil"/>
              <w:left w:val="nil"/>
              <w:bottom w:val="nil"/>
              <w:right w:val="nil"/>
            </w:tcBorders>
          </w:tcPr>
          <w:p w14:paraId="42AE6BE4" w14:textId="77777777" w:rsidR="009E6C74" w:rsidRPr="007414FD" w:rsidRDefault="009E6C74" w:rsidP="009E6C74">
            <w:pPr>
              <w:rPr>
                <w:sz w:val="24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Key references</w:t>
            </w:r>
          </w:p>
        </w:tc>
      </w:tr>
      <w:tr w:rsidR="009E6C74" w:rsidRPr="007414FD" w14:paraId="42AE6BE7" w14:textId="77777777" w:rsidTr="00E948AB">
        <w:tc>
          <w:tcPr>
            <w:tcW w:w="9252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E6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Please provide a short list of 2-3 papers/books that you regard as formative or inspiring for your thesis.)</w:t>
            </w:r>
          </w:p>
        </w:tc>
      </w:tr>
      <w:tr w:rsidR="009E6C74" w:rsidRPr="007414FD" w14:paraId="42AE6BE9" w14:textId="77777777" w:rsidTr="00E948AB">
        <w:tc>
          <w:tcPr>
            <w:tcW w:w="9252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E8" w14:textId="77777777" w:rsidR="003C669F" w:rsidRPr="007414FD" w:rsidRDefault="003C669F" w:rsidP="0058000B">
            <w:pPr>
              <w:pStyle w:val="ListParagraph"/>
              <w:ind w:left="426" w:hanging="426"/>
              <w:jc w:val="both"/>
              <w:rPr>
                <w:rFonts w:cs="Times New Roman"/>
                <w:lang w:val="en-GB"/>
              </w:rPr>
            </w:pPr>
          </w:p>
        </w:tc>
      </w:tr>
    </w:tbl>
    <w:p w14:paraId="42AE6BEA" w14:textId="77777777" w:rsidR="002571EA" w:rsidRPr="007414FD" w:rsidRDefault="002571EA">
      <w:pPr>
        <w:rPr>
          <w:sz w:val="24"/>
          <w:lang w:val="en-GB"/>
        </w:rPr>
      </w:pPr>
    </w:p>
    <w:p w14:paraId="42AE6BEB" w14:textId="77777777" w:rsidR="00E83DA8" w:rsidRPr="007414FD" w:rsidRDefault="00E83DA8">
      <w:pPr>
        <w:rPr>
          <w:sz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9E6C74" w:rsidRPr="007414FD" w14:paraId="42AE6BED" w14:textId="77777777" w:rsidTr="003C669F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EC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Expectations</w:t>
            </w:r>
          </w:p>
        </w:tc>
      </w:tr>
      <w:tr w:rsidR="009E6C74" w:rsidRPr="007414FD" w14:paraId="42AE6BEF" w14:textId="77777777" w:rsidTr="003C669F">
        <w:tc>
          <w:tcPr>
            <w:tcW w:w="9356" w:type="dxa"/>
            <w:tcBorders>
              <w:top w:val="nil"/>
              <w:left w:val="nil"/>
              <w:bottom w:val="single" w:sz="12" w:space="0" w:color="3486D0"/>
              <w:right w:val="nil"/>
            </w:tcBorders>
          </w:tcPr>
          <w:p w14:paraId="42AE6BEE" w14:textId="77777777" w:rsidR="009E6C74" w:rsidRPr="007414FD" w:rsidRDefault="009E6C74" w:rsidP="009E6C74">
            <w:pPr>
              <w:rPr>
                <w:b/>
                <w:sz w:val="28"/>
                <w:lang w:val="en-GB"/>
              </w:rPr>
            </w:pPr>
            <w:r w:rsidRPr="007414FD">
              <w:rPr>
                <w:lang w:val="en-GB"/>
              </w:rPr>
              <w:t>(Why would you like to participate? What are you expecting to gain?)</w:t>
            </w:r>
          </w:p>
        </w:tc>
      </w:tr>
      <w:tr w:rsidR="009E6C74" w:rsidRPr="007414FD" w14:paraId="42AE6BF1" w14:textId="77777777" w:rsidTr="003C669F">
        <w:tc>
          <w:tcPr>
            <w:tcW w:w="9356" w:type="dxa"/>
            <w:tcBorders>
              <w:top w:val="single" w:sz="12" w:space="0" w:color="3486D0"/>
              <w:left w:val="single" w:sz="12" w:space="0" w:color="3486D0"/>
              <w:bottom w:val="single" w:sz="12" w:space="0" w:color="3486D0"/>
              <w:right w:val="single" w:sz="12" w:space="0" w:color="3486D0"/>
            </w:tcBorders>
          </w:tcPr>
          <w:p w14:paraId="42AE6BF0" w14:textId="77777777" w:rsidR="003C669F" w:rsidRPr="007414FD" w:rsidRDefault="003C669F" w:rsidP="00ED1EC7">
            <w:pPr>
              <w:rPr>
                <w:sz w:val="24"/>
                <w:lang w:val="en-GB"/>
              </w:rPr>
            </w:pPr>
          </w:p>
        </w:tc>
      </w:tr>
    </w:tbl>
    <w:p w14:paraId="42AE6BF2" w14:textId="77777777" w:rsidR="009E6C74" w:rsidRPr="007414FD" w:rsidRDefault="009E6C74">
      <w:pPr>
        <w:rPr>
          <w:sz w:val="24"/>
          <w:lang w:val="en-GB"/>
        </w:rPr>
      </w:pPr>
    </w:p>
    <w:p w14:paraId="42AE6BF3" w14:textId="77777777" w:rsidR="003C669F" w:rsidRPr="007414FD" w:rsidRDefault="003C669F">
      <w:pPr>
        <w:rPr>
          <w:sz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52"/>
      </w:tblGrid>
      <w:tr w:rsidR="003C669F" w:rsidRPr="007414FD" w14:paraId="42AE6BF6" w14:textId="77777777" w:rsidTr="003C669F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2AE6BF4" w14:textId="5532265B" w:rsidR="003C669F" w:rsidRPr="007414FD" w:rsidRDefault="003C669F" w:rsidP="00267CCF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>In case you have attended a N</w:t>
            </w:r>
            <w:r w:rsidR="008E2A20">
              <w:rPr>
                <w:b/>
                <w:sz w:val="28"/>
                <w:lang w:val="en-GB"/>
              </w:rPr>
              <w:t>I</w:t>
            </w:r>
            <w:r w:rsidRPr="007414FD">
              <w:rPr>
                <w:b/>
                <w:sz w:val="28"/>
                <w:lang w:val="en-GB"/>
              </w:rPr>
              <w:t>T</w:t>
            </w:r>
            <w:r w:rsidR="008E2A20">
              <w:rPr>
                <w:b/>
                <w:sz w:val="28"/>
                <w:lang w:val="en-GB"/>
              </w:rPr>
              <w:t>I</w:t>
            </w:r>
            <w:r w:rsidRPr="007414FD">
              <w:rPr>
                <w:b/>
                <w:sz w:val="28"/>
                <w:lang w:val="en-GB"/>
              </w:rPr>
              <w:t>M School before:</w:t>
            </w:r>
          </w:p>
          <w:p w14:paraId="42AE6BF5" w14:textId="77777777" w:rsidR="003C669F" w:rsidRPr="007414FD" w:rsidRDefault="003C669F" w:rsidP="00267CCF">
            <w:pPr>
              <w:rPr>
                <w:b/>
                <w:sz w:val="28"/>
                <w:lang w:val="en-GB"/>
              </w:rPr>
            </w:pPr>
            <w:r w:rsidRPr="007414FD">
              <w:rPr>
                <w:b/>
                <w:sz w:val="28"/>
                <w:lang w:val="en-GB"/>
              </w:rPr>
              <w:t xml:space="preserve"> </w:t>
            </w:r>
          </w:p>
        </w:tc>
      </w:tr>
      <w:tr w:rsidR="003C669F" w:rsidRPr="007414FD" w14:paraId="42AE6BF8" w14:textId="77777777" w:rsidTr="003C669F">
        <w:tc>
          <w:tcPr>
            <w:tcW w:w="9356" w:type="dxa"/>
            <w:tcBorders>
              <w:top w:val="nil"/>
              <w:left w:val="nil"/>
              <w:bottom w:val="single" w:sz="12" w:space="0" w:color="70AD47" w:themeColor="accent6"/>
              <w:right w:val="nil"/>
            </w:tcBorders>
          </w:tcPr>
          <w:p w14:paraId="42AE6BF7" w14:textId="77777777" w:rsidR="003C669F" w:rsidRPr="007414FD" w:rsidRDefault="003C669F" w:rsidP="00267CCF">
            <w:pPr>
              <w:rPr>
                <w:b/>
                <w:sz w:val="28"/>
                <w:lang w:val="en-GB"/>
              </w:rPr>
            </w:pPr>
            <w:r w:rsidRPr="007414FD">
              <w:rPr>
                <w:i/>
                <w:sz w:val="28"/>
                <w:lang w:val="en-GB"/>
              </w:rPr>
              <w:t>Which was the most recent one?</w:t>
            </w:r>
          </w:p>
        </w:tc>
      </w:tr>
      <w:tr w:rsidR="003C669F" w:rsidRPr="007414FD" w14:paraId="42AE6BFA" w14:textId="77777777" w:rsidTr="003C669F">
        <w:tc>
          <w:tcPr>
            <w:tcW w:w="9356" w:type="dxa"/>
            <w:tcBorders>
              <w:top w:val="sing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AE6BF9" w14:textId="77777777" w:rsidR="003C669F" w:rsidRPr="007414FD" w:rsidRDefault="003C669F" w:rsidP="00267CCF">
            <w:pPr>
              <w:rPr>
                <w:b/>
                <w:sz w:val="28"/>
                <w:lang w:val="en-GB"/>
              </w:rPr>
            </w:pPr>
          </w:p>
        </w:tc>
      </w:tr>
      <w:tr w:rsidR="003C669F" w:rsidRPr="007414FD" w14:paraId="42AE6BFE" w14:textId="77777777" w:rsidTr="003C669F">
        <w:tc>
          <w:tcPr>
            <w:tcW w:w="9356" w:type="dxa"/>
            <w:tcBorders>
              <w:top w:val="single" w:sz="12" w:space="0" w:color="70AD47" w:themeColor="accent6"/>
              <w:left w:val="nil"/>
              <w:bottom w:val="single" w:sz="12" w:space="0" w:color="70AD47" w:themeColor="accent6"/>
              <w:right w:val="nil"/>
            </w:tcBorders>
          </w:tcPr>
          <w:p w14:paraId="42AE6BFB" w14:textId="77777777" w:rsidR="003C669F" w:rsidRPr="007414FD" w:rsidRDefault="003C669F" w:rsidP="00267CCF">
            <w:pPr>
              <w:rPr>
                <w:i/>
                <w:sz w:val="28"/>
                <w:lang w:val="en-GB"/>
              </w:rPr>
            </w:pPr>
          </w:p>
          <w:p w14:paraId="42AE6BFC" w14:textId="5B2B7362" w:rsidR="003C669F" w:rsidRPr="007414FD" w:rsidRDefault="003C669F" w:rsidP="00267CCF">
            <w:pPr>
              <w:rPr>
                <w:i/>
                <w:sz w:val="28"/>
                <w:lang w:val="en-GB"/>
              </w:rPr>
            </w:pPr>
            <w:r w:rsidRPr="007414FD">
              <w:rPr>
                <w:i/>
                <w:sz w:val="28"/>
                <w:lang w:val="en-GB"/>
              </w:rPr>
              <w:t>Please describe the development of your research since the N</w:t>
            </w:r>
            <w:r w:rsidR="008E2A20">
              <w:rPr>
                <w:i/>
                <w:sz w:val="28"/>
                <w:lang w:val="en-GB"/>
              </w:rPr>
              <w:t>I</w:t>
            </w:r>
            <w:r w:rsidRPr="007414FD">
              <w:rPr>
                <w:i/>
                <w:sz w:val="28"/>
                <w:lang w:val="en-GB"/>
              </w:rPr>
              <w:t>T</w:t>
            </w:r>
            <w:r w:rsidR="008E2A20">
              <w:rPr>
                <w:i/>
                <w:sz w:val="28"/>
                <w:lang w:val="en-GB"/>
              </w:rPr>
              <w:t>I</w:t>
            </w:r>
            <w:bookmarkStart w:id="0" w:name="_GoBack"/>
            <w:bookmarkEnd w:id="0"/>
            <w:r w:rsidRPr="007414FD">
              <w:rPr>
                <w:i/>
                <w:sz w:val="28"/>
                <w:lang w:val="en-GB"/>
              </w:rPr>
              <w:t>M School.</w:t>
            </w:r>
          </w:p>
          <w:p w14:paraId="42AE6BFD" w14:textId="77777777" w:rsidR="003C669F" w:rsidRPr="007414FD" w:rsidRDefault="003C669F" w:rsidP="00267CCF">
            <w:pPr>
              <w:rPr>
                <w:sz w:val="24"/>
                <w:lang w:val="en-GB"/>
              </w:rPr>
            </w:pPr>
            <w:r w:rsidRPr="007414FD">
              <w:rPr>
                <w:sz w:val="24"/>
                <w:lang w:val="en-GB"/>
              </w:rPr>
              <w:lastRenderedPageBreak/>
              <w:t>(How does this proposal differ from the previous one?)</w:t>
            </w:r>
          </w:p>
        </w:tc>
      </w:tr>
      <w:tr w:rsidR="003C669F" w:rsidRPr="007414FD" w14:paraId="42AE6C00" w14:textId="77777777" w:rsidTr="003C669F">
        <w:tc>
          <w:tcPr>
            <w:tcW w:w="9356" w:type="dxa"/>
            <w:tcBorders>
              <w:top w:val="sing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AE6BFF" w14:textId="77777777" w:rsidR="003C669F" w:rsidRPr="007414FD" w:rsidRDefault="003C669F" w:rsidP="00267CCF">
            <w:pPr>
              <w:rPr>
                <w:b/>
                <w:sz w:val="28"/>
                <w:lang w:val="en-GB"/>
              </w:rPr>
            </w:pPr>
          </w:p>
        </w:tc>
      </w:tr>
    </w:tbl>
    <w:p w14:paraId="42AE6C01" w14:textId="77777777" w:rsidR="003C669F" w:rsidRPr="007414FD" w:rsidRDefault="003C669F">
      <w:pPr>
        <w:rPr>
          <w:sz w:val="24"/>
          <w:lang w:val="en-GB"/>
        </w:rPr>
      </w:pPr>
    </w:p>
    <w:p w14:paraId="42AE6C02" w14:textId="77777777" w:rsidR="0064131D" w:rsidRPr="007414FD" w:rsidRDefault="0064131D">
      <w:pPr>
        <w:rPr>
          <w:sz w:val="24"/>
          <w:lang w:val="en-GB"/>
        </w:rPr>
      </w:pPr>
    </w:p>
    <w:p w14:paraId="42AE6C03" w14:textId="77777777" w:rsidR="003C669F" w:rsidRPr="007414FD" w:rsidRDefault="003C669F">
      <w:pPr>
        <w:rPr>
          <w:sz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07163" w:rsidRPr="007414FD" w14:paraId="42AE6C0A" w14:textId="77777777" w:rsidTr="008A6DEB">
        <w:tc>
          <w:tcPr>
            <w:tcW w:w="4675" w:type="dxa"/>
          </w:tcPr>
          <w:p w14:paraId="42AE6C04" w14:textId="26987B92" w:rsidR="00907163" w:rsidRPr="007414FD" w:rsidRDefault="00907163">
            <w:pPr>
              <w:rPr>
                <w:sz w:val="28"/>
                <w:lang w:val="en-GB"/>
              </w:rPr>
            </w:pPr>
            <w:r w:rsidRPr="007414FD">
              <w:rPr>
                <w:sz w:val="28"/>
                <w:lang w:val="en-GB"/>
              </w:rPr>
              <w:t xml:space="preserve">Signed by </w:t>
            </w:r>
            <w:r w:rsidR="0044570B" w:rsidRPr="007414FD">
              <w:rPr>
                <w:sz w:val="28"/>
                <w:lang w:val="en-GB"/>
              </w:rPr>
              <w:t>Ph</w:t>
            </w:r>
            <w:r w:rsidRPr="007414FD">
              <w:rPr>
                <w:sz w:val="28"/>
                <w:lang w:val="en-GB"/>
              </w:rPr>
              <w:t>D Candidate</w:t>
            </w:r>
          </w:p>
          <w:p w14:paraId="42AE6C05" w14:textId="77777777" w:rsidR="0057230C" w:rsidRPr="007414FD" w:rsidRDefault="0057230C">
            <w:pPr>
              <w:rPr>
                <w:sz w:val="28"/>
                <w:lang w:val="en-GB"/>
              </w:rPr>
            </w:pPr>
          </w:p>
          <w:p w14:paraId="42AE6C06" w14:textId="77777777" w:rsidR="0057230C" w:rsidRPr="007414FD" w:rsidRDefault="0057230C">
            <w:pPr>
              <w:rPr>
                <w:sz w:val="28"/>
                <w:lang w:val="en-GB"/>
              </w:rPr>
            </w:pPr>
            <w:r w:rsidRPr="007414FD">
              <w:rPr>
                <w:sz w:val="28"/>
                <w:lang w:val="en-GB"/>
              </w:rPr>
              <w:t>…………………………………………….</w:t>
            </w:r>
          </w:p>
        </w:tc>
        <w:tc>
          <w:tcPr>
            <w:tcW w:w="4675" w:type="dxa"/>
          </w:tcPr>
          <w:p w14:paraId="42AE6C07" w14:textId="77777777" w:rsidR="00907163" w:rsidRPr="007414FD" w:rsidRDefault="00907163">
            <w:pPr>
              <w:rPr>
                <w:sz w:val="28"/>
                <w:lang w:val="en-GB"/>
              </w:rPr>
            </w:pPr>
            <w:r w:rsidRPr="007414FD">
              <w:rPr>
                <w:sz w:val="28"/>
                <w:lang w:val="en-GB"/>
              </w:rPr>
              <w:t>Signed by Supervisor</w:t>
            </w:r>
          </w:p>
          <w:p w14:paraId="42AE6C08" w14:textId="77777777" w:rsidR="0057230C" w:rsidRPr="007414FD" w:rsidRDefault="0057230C">
            <w:pPr>
              <w:rPr>
                <w:sz w:val="28"/>
                <w:lang w:val="en-GB"/>
              </w:rPr>
            </w:pPr>
          </w:p>
          <w:p w14:paraId="42AE6C09" w14:textId="77777777" w:rsidR="0057230C" w:rsidRPr="007414FD" w:rsidRDefault="0057230C">
            <w:pPr>
              <w:rPr>
                <w:sz w:val="28"/>
                <w:lang w:val="en-GB"/>
              </w:rPr>
            </w:pPr>
            <w:r w:rsidRPr="007414FD">
              <w:rPr>
                <w:sz w:val="28"/>
                <w:lang w:val="en-GB"/>
              </w:rPr>
              <w:t>……………………………………………………</w:t>
            </w:r>
          </w:p>
        </w:tc>
      </w:tr>
    </w:tbl>
    <w:p w14:paraId="42AE6C0B" w14:textId="77777777" w:rsidR="007974DB" w:rsidRPr="007414FD" w:rsidRDefault="007974DB">
      <w:pPr>
        <w:rPr>
          <w:sz w:val="24"/>
          <w:lang w:val="en-GB"/>
        </w:rPr>
      </w:pPr>
    </w:p>
    <w:p w14:paraId="42AE6C0C" w14:textId="77777777" w:rsidR="007974DB" w:rsidRPr="007414FD" w:rsidRDefault="007974DB">
      <w:pPr>
        <w:rPr>
          <w:sz w:val="24"/>
          <w:lang w:val="en-GB"/>
        </w:rPr>
      </w:pPr>
    </w:p>
    <w:sectPr w:rsidR="007974DB" w:rsidRPr="007414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TAwMzWyNDA2N7ZQ0lEKTi0uzszPAykwrAUAl9e68iwAAAA="/>
  </w:docVars>
  <w:rsids>
    <w:rsidRoot w:val="007974DB"/>
    <w:rsid w:val="0003650B"/>
    <w:rsid w:val="00056F1B"/>
    <w:rsid w:val="00071B17"/>
    <w:rsid w:val="000C3D6A"/>
    <w:rsid w:val="000F02B5"/>
    <w:rsid w:val="000F1071"/>
    <w:rsid w:val="00120F4D"/>
    <w:rsid w:val="00186BA2"/>
    <w:rsid w:val="002571EA"/>
    <w:rsid w:val="00267CCF"/>
    <w:rsid w:val="003115E8"/>
    <w:rsid w:val="003C669F"/>
    <w:rsid w:val="003E50C5"/>
    <w:rsid w:val="00426B02"/>
    <w:rsid w:val="00435A47"/>
    <w:rsid w:val="0044570B"/>
    <w:rsid w:val="004918A1"/>
    <w:rsid w:val="00520743"/>
    <w:rsid w:val="0057230C"/>
    <w:rsid w:val="0058000B"/>
    <w:rsid w:val="005A59EA"/>
    <w:rsid w:val="00627EE0"/>
    <w:rsid w:val="0064131D"/>
    <w:rsid w:val="00643527"/>
    <w:rsid w:val="00725117"/>
    <w:rsid w:val="007414FD"/>
    <w:rsid w:val="0075708D"/>
    <w:rsid w:val="007974DB"/>
    <w:rsid w:val="007B7713"/>
    <w:rsid w:val="00863450"/>
    <w:rsid w:val="008738B5"/>
    <w:rsid w:val="008A6DEB"/>
    <w:rsid w:val="008E2A20"/>
    <w:rsid w:val="008F01ED"/>
    <w:rsid w:val="00907163"/>
    <w:rsid w:val="00907AAF"/>
    <w:rsid w:val="00983080"/>
    <w:rsid w:val="009A5623"/>
    <w:rsid w:val="009E6C74"/>
    <w:rsid w:val="00A2274E"/>
    <w:rsid w:val="00A542B6"/>
    <w:rsid w:val="00A95A4F"/>
    <w:rsid w:val="00AA71E6"/>
    <w:rsid w:val="00C017B1"/>
    <w:rsid w:val="00C440F8"/>
    <w:rsid w:val="00C53847"/>
    <w:rsid w:val="00D160E1"/>
    <w:rsid w:val="00D52D08"/>
    <w:rsid w:val="00D700C6"/>
    <w:rsid w:val="00D86C2F"/>
    <w:rsid w:val="00DA5850"/>
    <w:rsid w:val="00E01761"/>
    <w:rsid w:val="00E24408"/>
    <w:rsid w:val="00E83DA8"/>
    <w:rsid w:val="00E948AB"/>
    <w:rsid w:val="00ED1EC7"/>
    <w:rsid w:val="00FD5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AE6B85"/>
  <w15:docId w15:val="{CB5B13BB-ECCA-490C-BEBC-44B092317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7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5A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A47"/>
    <w:rPr>
      <w:rFonts w:ascii="Segoe UI" w:hAnsi="Segoe UI" w:cs="Segoe UI"/>
      <w:sz w:val="18"/>
      <w:szCs w:val="18"/>
    </w:rPr>
  </w:style>
  <w:style w:type="table" w:styleId="LightShading">
    <w:name w:val="Light Shading"/>
    <w:basedOn w:val="TableNormal"/>
    <w:uiPriority w:val="60"/>
    <w:rsid w:val="00056F1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056F1B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056F1B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58000B"/>
    <w:pPr>
      <w:spacing w:after="160" w:line="259" w:lineRule="auto"/>
      <w:ind w:left="720"/>
      <w:contextualSpacing/>
    </w:pPr>
    <w:rPr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1 xmlns="c6da1c2b-65ae-4311-a4eb-64868257f0ac" xsi:nil="true"/>
    <TaxCatchAll xmlns="c6da1c2b-65ae-4311-a4eb-64868257f0ac"/>
    <TaxKeywordTaxHTField xmlns="c6da1c2b-65ae-4311-a4eb-64868257f0ac">
      <Terms xmlns="http://schemas.microsoft.com/office/infopath/2007/PartnerControls"/>
    </TaxKeywordTaxHTField>
    <DocStatus xmlns="c6da1c2b-65ae-4311-a4eb-64868257f0ac">Good draft</DocStatu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ITIM Document" ma:contentTypeID="0x0101001EF43A0E76858D4DBADA80D4198D131900CDF4A798D23BDD47B996F847E8BFF051" ma:contentTypeVersion="19" ma:contentTypeDescription="" ma:contentTypeScope="" ma:versionID="cf1ea3214a94b8147180999bc25398c7">
  <xsd:schema xmlns:xsd="http://www.w3.org/2001/XMLSchema" xmlns:xs="http://www.w3.org/2001/XMLSchema" xmlns:p="http://schemas.microsoft.com/office/2006/metadata/properties" xmlns:ns2="c6da1c2b-65ae-4311-a4eb-64868257f0ac" xmlns:ns3="7d9d2bf1-c762-4e34-aab8-7f23ed3a9d9b" targetNamespace="http://schemas.microsoft.com/office/2006/metadata/properties" ma:root="true" ma:fieldsID="58753d0ad8e06c5ff91dfbae67147001" ns2:_="" ns3:_="">
    <xsd:import namespace="c6da1c2b-65ae-4311-a4eb-64868257f0ac"/>
    <xsd:import namespace="7d9d2bf1-c762-4e34-aab8-7f23ed3a9d9b"/>
    <xsd:element name="properties">
      <xsd:complexType>
        <xsd:sequence>
          <xsd:element name="documentManagement">
            <xsd:complexType>
              <xsd:all>
                <xsd:element ref="ns2:Content1" minOccurs="0"/>
                <xsd:element ref="ns2:DocStatus" minOccurs="0"/>
                <xsd:element ref="ns2:TaxKeywordTaxHTField" minOccurs="0"/>
                <xsd:element ref="ns2:TaxCatchAll" minOccurs="0"/>
                <xsd:element ref="ns2:TaxCatchAllLabe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1c2b-65ae-4311-a4eb-64868257f0ac" elementFormDefault="qualified">
    <xsd:import namespace="http://schemas.microsoft.com/office/2006/documentManagement/types"/>
    <xsd:import namespace="http://schemas.microsoft.com/office/infopath/2007/PartnerControls"/>
    <xsd:element name="Content1" ma:index="1" nillable="true" ma:displayName="Content" ma:internalName="Content1">
      <xsd:simpleType>
        <xsd:restriction base="dms:Note">
          <xsd:maxLength value="255"/>
        </xsd:restriction>
      </xsd:simpleType>
    </xsd:element>
    <xsd:element name="DocStatus" ma:index="2" nillable="true" ma:displayName="DocStatus" ma:default="Good draft" ma:format="RadioButtons" ma:indexed="true" ma:internalName="DocStatus" ma:readOnly="false">
      <xsd:simpleType>
        <xsd:restriction base="dms:Choice">
          <xsd:enumeration value="Early draft"/>
          <xsd:enumeration value="Good draft"/>
          <xsd:enumeration value="Finished"/>
          <xsd:enumeration value="Published"/>
          <xsd:enumeration value="Obsolete"/>
        </xsd:restriction>
      </xsd:simpleType>
    </xsd:element>
    <xsd:element name="TaxKeywordTaxHTField" ma:index="8" nillable="true" ma:taxonomy="true" ma:internalName="TaxKeywordTaxHTField" ma:taxonomyFieldName="TaxKeyword" ma:displayName="Tags" ma:readOnly="false" ma:fieldId="{23f27201-bee3-471e-b2e7-b64fd8b7ca38}" ma:taxonomyMulti="true" ma:sspId="4c4125d8-17f6-4c93-94b6-6e235d7cf1a5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fb994890-7536-4c46-a012-eee1542bdbcb}" ma:internalName="TaxCatchAll" ma:showField="CatchAllData" ma:web="c6da1c2b-65ae-4311-a4eb-64868257f0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fb994890-7536-4c46-a012-eee1542bdbcb}" ma:internalName="TaxCatchAllLabel" ma:readOnly="true" ma:showField="CatchAllDataLabel" ma:web="c6da1c2b-65ae-4311-a4eb-64868257f0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d2bf1-c762-4e34-aab8-7f23ed3a9d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C3F3521-D7DF-437D-9ACE-B79477CAE7E0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F68193D9-BB9A-425F-AC2A-23E56FFDEE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FA7BF7-8854-4903-B4CB-4011C775A6AD}">
  <ds:schemaRefs>
    <ds:schemaRef ds:uri="http://schemas.microsoft.com/office/2006/metadata/properties"/>
    <ds:schemaRef ds:uri="http://schemas.microsoft.com/office/infopath/2007/PartnerControls"/>
    <ds:schemaRef ds:uri="c6da1c2b-65ae-4311-a4eb-64868257f0ac"/>
  </ds:schemaRefs>
</ds:datastoreItem>
</file>

<file path=customXml/itemProps4.xml><?xml version="1.0" encoding="utf-8"?>
<ds:datastoreItem xmlns:ds="http://schemas.openxmlformats.org/officeDocument/2006/customXml" ds:itemID="{784AFF69-29FC-4D12-88C6-56B692B7B1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da1c2b-65ae-4311-a4eb-64868257f0ac"/>
    <ds:schemaRef ds:uri="7d9d2bf1-c762-4e34-aab8-7f23ed3a9d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3CE921C-2AB6-46A4-AD21-E003214C6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77</Words>
  <Characters>158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TWG Konstanz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car Dede</dc:creator>
  <cp:lastModifiedBy>Diana Marcela Cardenas Cristancho</cp:lastModifiedBy>
  <cp:revision>7</cp:revision>
  <dcterms:created xsi:type="dcterms:W3CDTF">2020-04-24T16:23:00Z</dcterms:created>
  <dcterms:modified xsi:type="dcterms:W3CDTF">2021-10-1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43A0E76858D4DBADA80D4198D131900CDF4A798D23BDD47B996F847E8BFF051</vt:lpwstr>
  </property>
  <property fmtid="{D5CDD505-2E9C-101B-9397-08002B2CF9AE}" pid="3" name="TaxKeyword">
    <vt:lpwstr/>
  </property>
</Properties>
</file>